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1C82F" w14:textId="16A06C67" w:rsidR="00994139" w:rsidRDefault="00857A27" w:rsidP="00857A27">
      <w:pPr>
        <w:jc w:val="bot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Configuration Management (CM) is the ongoing process of identifying and managing changes to deliverables and other work products. The Configuration Management Plan (CM Plan) i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developed to define, document, control, implement, account for, and audit changes to the various components of this project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236B6A82" w14:textId="6AE1D4D1" w:rsidR="003432A3" w:rsidRDefault="003432A3" w:rsidP="00857A27">
      <w:pPr>
        <w:jc w:val="both"/>
        <w:rPr>
          <w:rFonts w:ascii="Arial" w:hAnsi="Arial" w:cs="Arial"/>
          <w:color w:val="202124"/>
          <w:shd w:val="clear" w:color="auto" w:fill="FFFFFF"/>
        </w:rPr>
      </w:pPr>
    </w:p>
    <w:p w14:paraId="328488D3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The 5 steps of a SCM plan</w:t>
      </w:r>
    </w:p>
    <w:p w14:paraId="2181E630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Planning and Identification. The first step in the process is planning and identification. ...</w:t>
      </w:r>
    </w:p>
    <w:p w14:paraId="0F68899F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Version Control and Baseline. ...</w:t>
      </w:r>
    </w:p>
    <w:p w14:paraId="3874457F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Change Control. ...</w:t>
      </w:r>
    </w:p>
    <w:p w14:paraId="5F9ADD78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Configuration Status Accounting. ...</w:t>
      </w:r>
    </w:p>
    <w:p w14:paraId="74AE3CB9" w14:textId="48DE9382" w:rsid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Audits and Reviews.</w:t>
      </w:r>
    </w:p>
    <w:p w14:paraId="1DCDBC84" w14:textId="78C5E912" w:rsidR="006D1D09" w:rsidRDefault="006D1D09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</w:p>
    <w:p w14:paraId="5B8B3E90" w14:textId="0DF83FF9" w:rsidR="006D1D09" w:rsidRDefault="006D1D09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CM is useful for companies to manage the various versions of their codes.</w:t>
      </w:r>
    </w:p>
    <w:p w14:paraId="07BADAE0" w14:textId="266B6552" w:rsidR="00EC69DC" w:rsidRDefault="00EC69DC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</w:p>
    <w:p w14:paraId="011AB922" w14:textId="793D059F" w:rsidR="00EC69DC" w:rsidRPr="00EC69DC" w:rsidRDefault="00EC69DC" w:rsidP="00EC69D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color w:val="202124"/>
          <w:shd w:val="clear" w:color="auto" w:fill="FFFFFF"/>
        </w:rPr>
      </w:pPr>
      <w:r w:rsidRPr="00EC69DC">
        <w:rPr>
          <w:rFonts w:ascii="Arial" w:hAnsi="Arial" w:cs="Arial"/>
          <w:b/>
          <w:bCs/>
          <w:color w:val="202124"/>
          <w:shd w:val="clear" w:color="auto" w:fill="FFFFFF"/>
        </w:rPr>
        <w:t>Planning and Identification.</w:t>
      </w:r>
    </w:p>
    <w:p w14:paraId="08AD50EE" w14:textId="77777777" w:rsidR="003432A3" w:rsidRDefault="003432A3" w:rsidP="00857A27">
      <w:pPr>
        <w:jc w:val="both"/>
      </w:pPr>
    </w:p>
    <w:sectPr w:rsidR="003432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8D0988"/>
    <w:multiLevelType w:val="hybridMultilevel"/>
    <w:tmpl w:val="C20267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0070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sDC3MAYyjQ0tDJV0lIJTi4sz8/NACkxqASzrFHssAAAA"/>
  </w:docVars>
  <w:rsids>
    <w:rsidRoot w:val="0029064E"/>
    <w:rsid w:val="0029064E"/>
    <w:rsid w:val="003432A3"/>
    <w:rsid w:val="006C066E"/>
    <w:rsid w:val="006D1D09"/>
    <w:rsid w:val="00857A27"/>
    <w:rsid w:val="00994139"/>
    <w:rsid w:val="00EC6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52B3"/>
  <w15:chartTrackingRefBased/>
  <w15:docId w15:val="{FF69EA17-0ED0-43DD-979C-E3D18FD27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9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546</Characters>
  <Application>Microsoft Office Word</Application>
  <DocSecurity>0</DocSecurity>
  <Lines>4</Lines>
  <Paragraphs>1</Paragraphs>
  <ScaleCrop>false</ScaleCrop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aria Imtiaz</dc:creator>
  <cp:keywords/>
  <dc:description/>
  <cp:lastModifiedBy>Javaria Imtiaz</cp:lastModifiedBy>
  <cp:revision>5</cp:revision>
  <dcterms:created xsi:type="dcterms:W3CDTF">2022-06-19T10:39:00Z</dcterms:created>
  <dcterms:modified xsi:type="dcterms:W3CDTF">2022-06-19T11:06:00Z</dcterms:modified>
</cp:coreProperties>
</file>